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D57C7" w14:textId="77777777" w:rsidR="005A1483" w:rsidRPr="003E4E29" w:rsidRDefault="003E4E29" w:rsidP="003E4E29">
      <w:pPr>
        <w:pStyle w:val="Title"/>
        <w:rPr>
          <w:rFonts w:ascii="Open Sans" w:hAnsi="Open Sans" w:cs="Open Sans"/>
          <w:color w:val="auto"/>
        </w:rPr>
      </w:pPr>
      <w:r w:rsidRPr="003E4E29">
        <w:rPr>
          <w:rFonts w:ascii="Open Sans" w:hAnsi="Open Sans" w:cs="Open Sans"/>
          <w:color w:val="auto"/>
        </w:rPr>
        <w:t>Project Proposal: [Project Name]</w:t>
      </w:r>
    </w:p>
    <w:p w14:paraId="213D3779" w14:textId="77777777" w:rsidR="003E4E29" w:rsidRPr="003E4E29" w:rsidRDefault="003E4E29" w:rsidP="003E4E29">
      <w:pPr>
        <w:spacing w:line="240" w:lineRule="auto"/>
        <w:rPr>
          <w:rFonts w:ascii="Open Sans" w:hAnsi="Open Sans" w:cs="Open Sans"/>
          <w:sz w:val="20"/>
          <w:szCs w:val="20"/>
        </w:rPr>
      </w:pPr>
      <w:r w:rsidRPr="003E4E29">
        <w:rPr>
          <w:rFonts w:ascii="Open Sans" w:hAnsi="Open Sans" w:cs="Open Sans"/>
          <w:b/>
          <w:sz w:val="20"/>
          <w:szCs w:val="20"/>
        </w:rPr>
        <w:t xml:space="preserve">Author: </w:t>
      </w:r>
      <w:r w:rsidRPr="003E4E29">
        <w:rPr>
          <w:rFonts w:ascii="Open Sans" w:hAnsi="Open Sans" w:cs="Open Sans"/>
          <w:sz w:val="20"/>
          <w:szCs w:val="20"/>
        </w:rPr>
        <w:t>full name and position</w:t>
      </w:r>
    </w:p>
    <w:p w14:paraId="4485F00D" w14:textId="0BEBC23A" w:rsidR="003E4E29" w:rsidRPr="003E4E29" w:rsidRDefault="003E4E29" w:rsidP="003E4E29">
      <w:pPr>
        <w:spacing w:line="240" w:lineRule="auto"/>
        <w:rPr>
          <w:rFonts w:ascii="Open Sans" w:hAnsi="Open Sans" w:cs="Open Sans"/>
          <w:sz w:val="20"/>
          <w:szCs w:val="20"/>
        </w:rPr>
      </w:pPr>
      <w:r w:rsidRPr="003E4E29">
        <w:rPr>
          <w:rFonts w:ascii="Open Sans" w:hAnsi="Open Sans" w:cs="Open Sans"/>
          <w:b/>
          <w:sz w:val="20"/>
          <w:szCs w:val="20"/>
        </w:rPr>
        <w:t>Contact Data:</w:t>
      </w:r>
      <w:r w:rsidRPr="003E4E29">
        <w:rPr>
          <w:rFonts w:ascii="Open Sans" w:hAnsi="Open Sans" w:cs="Open Sans"/>
          <w:sz w:val="20"/>
          <w:szCs w:val="20"/>
        </w:rPr>
        <w:t xml:space="preserve"> email and/or telephone number and/or </w:t>
      </w:r>
      <w:r w:rsidR="007A03B3" w:rsidRPr="003E4E29">
        <w:rPr>
          <w:rFonts w:ascii="Open Sans" w:hAnsi="Open Sans" w:cs="Open Sans"/>
          <w:sz w:val="20"/>
          <w:szCs w:val="20"/>
        </w:rPr>
        <w:t>address</w:t>
      </w:r>
    </w:p>
    <w:p w14:paraId="61570D6B" w14:textId="77777777" w:rsidR="003E4E29" w:rsidRPr="003E4E29" w:rsidRDefault="003E4E29" w:rsidP="003E4E29">
      <w:pPr>
        <w:spacing w:line="240" w:lineRule="auto"/>
        <w:rPr>
          <w:rFonts w:ascii="Open Sans" w:hAnsi="Open Sans" w:cs="Open Sans"/>
          <w:sz w:val="20"/>
          <w:szCs w:val="20"/>
        </w:rPr>
      </w:pPr>
      <w:r w:rsidRPr="003E4E29">
        <w:rPr>
          <w:rFonts w:ascii="Open Sans" w:hAnsi="Open Sans" w:cs="Open Sans"/>
          <w:b/>
          <w:sz w:val="20"/>
          <w:szCs w:val="20"/>
        </w:rPr>
        <w:t xml:space="preserve">Date: </w:t>
      </w:r>
      <w:r w:rsidRPr="003E4E29">
        <w:rPr>
          <w:rFonts w:ascii="Open Sans" w:hAnsi="Open Sans" w:cs="Open Sans"/>
          <w:sz w:val="20"/>
          <w:szCs w:val="20"/>
        </w:rPr>
        <w:t>date of writing</w:t>
      </w:r>
    </w:p>
    <w:p w14:paraId="63AAB4E2" w14:textId="77777777" w:rsidR="003E4E29" w:rsidRPr="003E4E29" w:rsidRDefault="003E4E29" w:rsidP="003E4E29">
      <w:pPr>
        <w:pStyle w:val="Heading1"/>
        <w:pBdr>
          <w:bottom w:val="single" w:sz="6" w:space="1" w:color="auto"/>
        </w:pBdr>
        <w:rPr>
          <w:color w:val="auto"/>
        </w:rPr>
      </w:pPr>
      <w:r w:rsidRPr="003E4E29">
        <w:rPr>
          <w:color w:val="auto"/>
        </w:rPr>
        <w:t>Executive Summary</w:t>
      </w:r>
    </w:p>
    <w:p w14:paraId="26EA3B56" w14:textId="77777777" w:rsidR="003E4E29" w:rsidRDefault="003E4E29" w:rsidP="003E4E29">
      <w:pPr>
        <w:rPr>
          <w:rFonts w:ascii="Open Sans" w:hAnsi="Open Sans" w:cs="Open Sans"/>
        </w:rPr>
      </w:pPr>
    </w:p>
    <w:p w14:paraId="02F3280A" w14:textId="77777777" w:rsidR="003E4E29" w:rsidRPr="003E4E29" w:rsidRDefault="003E4E29" w:rsidP="003E4E29">
      <w:pPr>
        <w:rPr>
          <w:rFonts w:ascii="Open Sans" w:hAnsi="Open Sans" w:cs="Open Sans"/>
          <w:i/>
          <w:sz w:val="20"/>
          <w:szCs w:val="20"/>
        </w:rPr>
      </w:pPr>
      <w:r w:rsidRPr="003E4E29">
        <w:rPr>
          <w:rFonts w:ascii="Open Sans" w:hAnsi="Open Sans" w:cs="Open Sans"/>
          <w:i/>
          <w:sz w:val="20"/>
          <w:szCs w:val="20"/>
        </w:rPr>
        <w:t xml:space="preserve">Provide </w:t>
      </w:r>
      <w:r>
        <w:rPr>
          <w:rFonts w:ascii="Open Sans" w:hAnsi="Open Sans" w:cs="Open Sans"/>
          <w:i/>
          <w:sz w:val="20"/>
          <w:szCs w:val="20"/>
        </w:rPr>
        <w:t xml:space="preserve">in </w:t>
      </w:r>
      <w:proofErr w:type="gramStart"/>
      <w:r>
        <w:rPr>
          <w:rFonts w:ascii="Open Sans" w:hAnsi="Open Sans" w:cs="Open Sans"/>
          <w:i/>
          <w:sz w:val="20"/>
          <w:szCs w:val="20"/>
        </w:rPr>
        <w:t>short</w:t>
      </w:r>
      <w:proofErr w:type="gramEnd"/>
      <w:r>
        <w:rPr>
          <w:rFonts w:ascii="Open Sans" w:hAnsi="Open Sans" w:cs="Open Sans"/>
          <w:i/>
          <w:sz w:val="20"/>
          <w:szCs w:val="20"/>
        </w:rPr>
        <w:t xml:space="preserve"> </w:t>
      </w:r>
      <w:r w:rsidRPr="003E4E29">
        <w:rPr>
          <w:rFonts w:ascii="Open Sans" w:hAnsi="Open Sans" w:cs="Open Sans"/>
          <w:i/>
          <w:sz w:val="20"/>
          <w:szCs w:val="20"/>
        </w:rPr>
        <w:t>the following information:</w:t>
      </w:r>
    </w:p>
    <w:p w14:paraId="4553BA49" w14:textId="77777777" w:rsidR="003E4E29" w:rsidRDefault="003E4E29" w:rsidP="003E4E29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Project’s purpose</w:t>
      </w:r>
    </w:p>
    <w:p w14:paraId="381E5445" w14:textId="77777777" w:rsidR="003E4E29" w:rsidRDefault="003E4E29" w:rsidP="003E4E29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Reasons for proposing the </w:t>
      </w:r>
      <w:proofErr w:type="gramStart"/>
      <w:r>
        <w:rPr>
          <w:rFonts w:ascii="Open Sans" w:hAnsi="Open Sans" w:cs="Open Sans"/>
        </w:rPr>
        <w:t>project</w:t>
      </w:r>
      <w:proofErr w:type="gramEnd"/>
    </w:p>
    <w:p w14:paraId="7E93AC0F" w14:textId="77777777" w:rsidR="003E4E29" w:rsidRDefault="003E4E29" w:rsidP="003E4E29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Impact</w:t>
      </w:r>
    </w:p>
    <w:p w14:paraId="023CC938" w14:textId="77777777" w:rsidR="003E4E29" w:rsidRDefault="003E4E29" w:rsidP="003E4E29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Beneficiary</w:t>
      </w:r>
    </w:p>
    <w:p w14:paraId="71000FEE" w14:textId="77777777" w:rsidR="003E4E29" w:rsidRDefault="003E4E29" w:rsidP="003E4E29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Outcome</w:t>
      </w:r>
    </w:p>
    <w:p w14:paraId="2A700C35" w14:textId="77777777" w:rsidR="003E4E29" w:rsidRDefault="003E4E29" w:rsidP="003E4E29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Estimated Budget</w:t>
      </w:r>
    </w:p>
    <w:p w14:paraId="279129A4" w14:textId="77777777" w:rsidR="003E4E29" w:rsidRDefault="003E4E29" w:rsidP="003E4E29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Timeline</w:t>
      </w:r>
    </w:p>
    <w:p w14:paraId="06F750FF" w14:textId="77777777" w:rsidR="003E4E29" w:rsidRDefault="003E4E29" w:rsidP="003E4E29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Project Analytics Metrics</w:t>
      </w:r>
    </w:p>
    <w:p w14:paraId="58EB0700" w14:textId="77777777" w:rsidR="003E4E29" w:rsidRDefault="003E4E29" w:rsidP="003E4E29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Resources</w:t>
      </w:r>
    </w:p>
    <w:p w14:paraId="4B7865F6" w14:textId="77777777" w:rsidR="003E4E29" w:rsidRPr="003E4E29" w:rsidRDefault="003E4E29" w:rsidP="003E4E29">
      <w:pPr>
        <w:pStyle w:val="Heading1"/>
        <w:pBdr>
          <w:bottom w:val="single" w:sz="6" w:space="1" w:color="auto"/>
        </w:pBdr>
        <w:rPr>
          <w:color w:val="auto"/>
        </w:rPr>
      </w:pPr>
      <w:r>
        <w:rPr>
          <w:color w:val="auto"/>
        </w:rPr>
        <w:t>Background</w:t>
      </w:r>
    </w:p>
    <w:p w14:paraId="64EC7BD6" w14:textId="77777777" w:rsidR="003E4E29" w:rsidRDefault="003E4E29" w:rsidP="003E4E29">
      <w:pPr>
        <w:rPr>
          <w:rFonts w:ascii="Open Sans" w:hAnsi="Open Sans" w:cs="Open Sans"/>
        </w:rPr>
      </w:pPr>
    </w:p>
    <w:p w14:paraId="5F57A90A" w14:textId="77777777" w:rsidR="003E4E29" w:rsidRPr="003E4E29" w:rsidRDefault="003E4E29" w:rsidP="003E4E29">
      <w:pPr>
        <w:rPr>
          <w:rFonts w:ascii="Open Sans" w:hAnsi="Open Sans" w:cs="Open Sans"/>
          <w:i/>
          <w:sz w:val="20"/>
          <w:szCs w:val="20"/>
        </w:rPr>
      </w:pPr>
      <w:r w:rsidRPr="003E4E29">
        <w:rPr>
          <w:rFonts w:ascii="Open Sans" w:hAnsi="Open Sans" w:cs="Open Sans"/>
          <w:i/>
          <w:sz w:val="20"/>
          <w:szCs w:val="20"/>
        </w:rPr>
        <w:t xml:space="preserve">Provide </w:t>
      </w:r>
      <w:r>
        <w:rPr>
          <w:rFonts w:ascii="Open Sans" w:hAnsi="Open Sans" w:cs="Open Sans"/>
          <w:i/>
          <w:sz w:val="20"/>
          <w:szCs w:val="20"/>
        </w:rPr>
        <w:t xml:space="preserve">in detail </w:t>
      </w:r>
      <w:r w:rsidRPr="003E4E29">
        <w:rPr>
          <w:rFonts w:ascii="Open Sans" w:hAnsi="Open Sans" w:cs="Open Sans"/>
          <w:i/>
          <w:sz w:val="20"/>
          <w:szCs w:val="20"/>
        </w:rPr>
        <w:t>the following information:</w:t>
      </w:r>
    </w:p>
    <w:p w14:paraId="40FCDED7" w14:textId="77777777" w:rsidR="003E4E29" w:rsidRDefault="003E4E29" w:rsidP="003E4E29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Project’s purpose</w:t>
      </w:r>
    </w:p>
    <w:p w14:paraId="3FFDC1C3" w14:textId="77777777" w:rsidR="003E4E29" w:rsidRDefault="003E4E29" w:rsidP="003E4E29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Reasons for proposing the </w:t>
      </w:r>
      <w:proofErr w:type="gramStart"/>
      <w:r>
        <w:rPr>
          <w:rFonts w:ascii="Open Sans" w:hAnsi="Open Sans" w:cs="Open Sans"/>
        </w:rPr>
        <w:t>project</w:t>
      </w:r>
      <w:proofErr w:type="gramEnd"/>
    </w:p>
    <w:p w14:paraId="04FF1FA6" w14:textId="77777777" w:rsidR="003E4E29" w:rsidRDefault="003E4E29" w:rsidP="003E4E29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State-of-the-art in the project’s field</w:t>
      </w:r>
    </w:p>
    <w:p w14:paraId="4A6DD38F" w14:textId="77777777" w:rsidR="003E4E29" w:rsidRDefault="003E4E29" w:rsidP="003E4E29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Competitors and their results</w:t>
      </w:r>
    </w:p>
    <w:p w14:paraId="7259EDE3" w14:textId="77777777" w:rsidR="003E4E29" w:rsidRDefault="003E4E29" w:rsidP="003E4E29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Connection with ongoing projects, current teams, the company/organization’s culture</w:t>
      </w:r>
    </w:p>
    <w:p w14:paraId="7F080E9A" w14:textId="77777777" w:rsidR="003E4E29" w:rsidRDefault="003E4E29" w:rsidP="003E4E29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Relevant data and statistics</w:t>
      </w:r>
    </w:p>
    <w:p w14:paraId="732534EF" w14:textId="77777777" w:rsidR="000B12A8" w:rsidRDefault="000B12A8" w:rsidP="003E4E29">
      <w:pPr>
        <w:pStyle w:val="Heading1"/>
        <w:pBdr>
          <w:bottom w:val="single" w:sz="6" w:space="1" w:color="auto"/>
        </w:pBdr>
        <w:rPr>
          <w:color w:val="auto"/>
        </w:rPr>
      </w:pPr>
    </w:p>
    <w:p w14:paraId="756CB2ED" w14:textId="77777777" w:rsidR="003E4E29" w:rsidRPr="003E4E29" w:rsidRDefault="003E4E29" w:rsidP="003E4E29">
      <w:pPr>
        <w:pStyle w:val="Heading1"/>
        <w:pBdr>
          <w:bottom w:val="single" w:sz="6" w:space="1" w:color="auto"/>
        </w:pBdr>
        <w:rPr>
          <w:color w:val="auto"/>
        </w:rPr>
      </w:pPr>
      <w:r>
        <w:rPr>
          <w:color w:val="auto"/>
        </w:rPr>
        <w:t>Solutions</w:t>
      </w:r>
    </w:p>
    <w:p w14:paraId="661922E9" w14:textId="77777777" w:rsidR="003E4E29" w:rsidRDefault="003E4E29" w:rsidP="003E4E29">
      <w:pPr>
        <w:rPr>
          <w:rFonts w:ascii="Open Sans" w:hAnsi="Open Sans" w:cs="Open Sans"/>
        </w:rPr>
      </w:pPr>
    </w:p>
    <w:p w14:paraId="6D5D2560" w14:textId="77777777" w:rsidR="003E4E29" w:rsidRPr="003E4E29" w:rsidRDefault="003E4E29" w:rsidP="003E4E29">
      <w:pPr>
        <w:rPr>
          <w:rFonts w:ascii="Open Sans" w:hAnsi="Open Sans" w:cs="Open Sans"/>
          <w:i/>
          <w:sz w:val="20"/>
          <w:szCs w:val="20"/>
        </w:rPr>
      </w:pPr>
      <w:r w:rsidRPr="003E4E29">
        <w:rPr>
          <w:rFonts w:ascii="Open Sans" w:hAnsi="Open Sans" w:cs="Open Sans"/>
          <w:i/>
          <w:sz w:val="20"/>
          <w:szCs w:val="20"/>
        </w:rPr>
        <w:t xml:space="preserve">Provide </w:t>
      </w:r>
      <w:r>
        <w:rPr>
          <w:rFonts w:ascii="Open Sans" w:hAnsi="Open Sans" w:cs="Open Sans"/>
          <w:i/>
          <w:sz w:val="20"/>
          <w:szCs w:val="20"/>
        </w:rPr>
        <w:t xml:space="preserve">in detail </w:t>
      </w:r>
      <w:r w:rsidRPr="003E4E29">
        <w:rPr>
          <w:rFonts w:ascii="Open Sans" w:hAnsi="Open Sans" w:cs="Open Sans"/>
          <w:i/>
          <w:sz w:val="20"/>
          <w:szCs w:val="20"/>
        </w:rPr>
        <w:t>the following information:</w:t>
      </w:r>
    </w:p>
    <w:p w14:paraId="296FC0D3" w14:textId="77777777" w:rsidR="003E4E29" w:rsidRDefault="003E4E29" w:rsidP="003E4E29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Solutions for implementing the </w:t>
      </w:r>
      <w:proofErr w:type="gramStart"/>
      <w:r>
        <w:rPr>
          <w:rFonts w:ascii="Open Sans" w:hAnsi="Open Sans" w:cs="Open Sans"/>
        </w:rPr>
        <w:t>project</w:t>
      </w:r>
      <w:proofErr w:type="gramEnd"/>
    </w:p>
    <w:p w14:paraId="3F451653" w14:textId="77777777" w:rsidR="003E4E29" w:rsidRDefault="003E4E29" w:rsidP="003E4E29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Planning tasks and roles</w:t>
      </w:r>
    </w:p>
    <w:p w14:paraId="5876466B" w14:textId="77777777" w:rsidR="003E4E29" w:rsidRDefault="003E4E29" w:rsidP="003E4E29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Scheduling</w:t>
      </w:r>
    </w:p>
    <w:p w14:paraId="4C784FA9" w14:textId="77777777" w:rsidR="003E4E29" w:rsidRDefault="003E4E29" w:rsidP="003E4E29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The team: roles and responsibilities</w:t>
      </w:r>
    </w:p>
    <w:p w14:paraId="3E94E99A" w14:textId="77777777" w:rsidR="003E4E29" w:rsidRDefault="003E4E29" w:rsidP="003E4E29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Analytic tools and </w:t>
      </w:r>
      <w:r w:rsidR="00530511">
        <w:rPr>
          <w:rFonts w:ascii="Open Sans" w:hAnsi="Open Sans" w:cs="Open Sans"/>
        </w:rPr>
        <w:t xml:space="preserve">success </w:t>
      </w:r>
      <w:r>
        <w:rPr>
          <w:rFonts w:ascii="Open Sans" w:hAnsi="Open Sans" w:cs="Open Sans"/>
        </w:rPr>
        <w:t>metrics</w:t>
      </w:r>
    </w:p>
    <w:p w14:paraId="71D27F4D" w14:textId="77777777" w:rsidR="003E4E29" w:rsidRDefault="003E4E29" w:rsidP="003E4E29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Risk management analysis</w:t>
      </w:r>
    </w:p>
    <w:p w14:paraId="336A9C51" w14:textId="77777777" w:rsidR="003E4E29" w:rsidRDefault="003E4E29" w:rsidP="003E4E29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Management solutions</w:t>
      </w:r>
    </w:p>
    <w:p w14:paraId="1BFBA645" w14:textId="77777777" w:rsidR="000B12A8" w:rsidRPr="003E4E29" w:rsidRDefault="000B12A8" w:rsidP="000B12A8">
      <w:pPr>
        <w:pStyle w:val="Heading1"/>
        <w:pBdr>
          <w:bottom w:val="single" w:sz="6" w:space="1" w:color="auto"/>
        </w:pBdr>
        <w:rPr>
          <w:color w:val="auto"/>
        </w:rPr>
      </w:pPr>
      <w:r>
        <w:rPr>
          <w:color w:val="auto"/>
        </w:rPr>
        <w:t>Outcome and Deliverables</w:t>
      </w:r>
    </w:p>
    <w:p w14:paraId="20266C8D" w14:textId="77777777" w:rsidR="000B12A8" w:rsidRDefault="000B12A8" w:rsidP="000B12A8">
      <w:pPr>
        <w:rPr>
          <w:rFonts w:ascii="Open Sans" w:hAnsi="Open Sans" w:cs="Open Sans"/>
        </w:rPr>
      </w:pPr>
    </w:p>
    <w:p w14:paraId="7D1F1BA2" w14:textId="77777777" w:rsidR="000B12A8" w:rsidRPr="003E4E29" w:rsidRDefault="000B12A8" w:rsidP="000B12A8">
      <w:pPr>
        <w:rPr>
          <w:rFonts w:ascii="Open Sans" w:hAnsi="Open Sans" w:cs="Open Sans"/>
          <w:i/>
          <w:sz w:val="20"/>
          <w:szCs w:val="20"/>
        </w:rPr>
      </w:pPr>
      <w:r w:rsidRPr="003E4E29">
        <w:rPr>
          <w:rFonts w:ascii="Open Sans" w:hAnsi="Open Sans" w:cs="Open Sans"/>
          <w:i/>
          <w:sz w:val="20"/>
          <w:szCs w:val="20"/>
        </w:rPr>
        <w:t xml:space="preserve">Provide </w:t>
      </w:r>
      <w:r>
        <w:rPr>
          <w:rFonts w:ascii="Open Sans" w:hAnsi="Open Sans" w:cs="Open Sans"/>
          <w:i/>
          <w:sz w:val="20"/>
          <w:szCs w:val="20"/>
        </w:rPr>
        <w:t xml:space="preserve">in detail </w:t>
      </w:r>
      <w:r w:rsidRPr="003E4E29">
        <w:rPr>
          <w:rFonts w:ascii="Open Sans" w:hAnsi="Open Sans" w:cs="Open Sans"/>
          <w:i/>
          <w:sz w:val="20"/>
          <w:szCs w:val="20"/>
        </w:rPr>
        <w:t>the following information:</w:t>
      </w:r>
    </w:p>
    <w:p w14:paraId="2D7421D2" w14:textId="77777777" w:rsidR="000B12A8" w:rsidRDefault="000B12A8" w:rsidP="000B12A8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Objectives and final deliverables</w:t>
      </w:r>
    </w:p>
    <w:p w14:paraId="5B423474" w14:textId="77777777" w:rsidR="000B12A8" w:rsidRDefault="000B12A8" w:rsidP="000B12A8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Timelines for intermediary deliverables</w:t>
      </w:r>
    </w:p>
    <w:p w14:paraId="15E324B4" w14:textId="77777777" w:rsidR="000B12A8" w:rsidRDefault="000B12A8" w:rsidP="000B12A8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Reporting tools</w:t>
      </w:r>
    </w:p>
    <w:p w14:paraId="4603C9B5" w14:textId="77777777" w:rsidR="000B12A8" w:rsidRDefault="000B12A8" w:rsidP="000B12A8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Data analysis</w:t>
      </w:r>
    </w:p>
    <w:p w14:paraId="1A5E0710" w14:textId="77777777" w:rsidR="000B12A8" w:rsidRDefault="000B12A8" w:rsidP="000B12A8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Project management</w:t>
      </w:r>
    </w:p>
    <w:p w14:paraId="2441B047" w14:textId="77777777" w:rsidR="000B12A8" w:rsidRPr="003E4E29" w:rsidRDefault="000B12A8" w:rsidP="000B12A8">
      <w:pPr>
        <w:pStyle w:val="Heading1"/>
        <w:pBdr>
          <w:bottom w:val="single" w:sz="6" w:space="1" w:color="auto"/>
        </w:pBdr>
        <w:rPr>
          <w:color w:val="auto"/>
        </w:rPr>
      </w:pPr>
      <w:r>
        <w:rPr>
          <w:color w:val="auto"/>
        </w:rPr>
        <w:t>Resources</w:t>
      </w:r>
    </w:p>
    <w:p w14:paraId="071467DE" w14:textId="77777777" w:rsidR="000B12A8" w:rsidRDefault="000B12A8" w:rsidP="000B12A8">
      <w:pPr>
        <w:rPr>
          <w:rFonts w:ascii="Open Sans" w:hAnsi="Open Sans" w:cs="Open Sans"/>
        </w:rPr>
      </w:pPr>
    </w:p>
    <w:p w14:paraId="34E15B7C" w14:textId="77777777" w:rsidR="000B12A8" w:rsidRPr="003E4E29" w:rsidRDefault="000B12A8" w:rsidP="000B12A8">
      <w:pPr>
        <w:rPr>
          <w:rFonts w:ascii="Open Sans" w:hAnsi="Open Sans" w:cs="Open Sans"/>
          <w:i/>
          <w:sz w:val="20"/>
          <w:szCs w:val="20"/>
        </w:rPr>
      </w:pPr>
      <w:r w:rsidRPr="003E4E29">
        <w:rPr>
          <w:rFonts w:ascii="Open Sans" w:hAnsi="Open Sans" w:cs="Open Sans"/>
          <w:i/>
          <w:sz w:val="20"/>
          <w:szCs w:val="20"/>
        </w:rPr>
        <w:t xml:space="preserve">Provide </w:t>
      </w:r>
      <w:r>
        <w:rPr>
          <w:rFonts w:ascii="Open Sans" w:hAnsi="Open Sans" w:cs="Open Sans"/>
          <w:i/>
          <w:sz w:val="20"/>
          <w:szCs w:val="20"/>
        </w:rPr>
        <w:t xml:space="preserve">in detail </w:t>
      </w:r>
      <w:r w:rsidRPr="003E4E29">
        <w:rPr>
          <w:rFonts w:ascii="Open Sans" w:hAnsi="Open Sans" w:cs="Open Sans"/>
          <w:i/>
          <w:sz w:val="20"/>
          <w:szCs w:val="20"/>
        </w:rPr>
        <w:t>the following information:</w:t>
      </w:r>
    </w:p>
    <w:p w14:paraId="447F617D" w14:textId="77777777" w:rsidR="000B12A8" w:rsidRDefault="000B12A8" w:rsidP="000B12A8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Manpower: currently employed and in need of hiring</w:t>
      </w:r>
    </w:p>
    <w:p w14:paraId="65CBD026" w14:textId="77777777" w:rsidR="000B12A8" w:rsidRDefault="000B12A8" w:rsidP="000B12A8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Budget with details costs per activity</w:t>
      </w:r>
    </w:p>
    <w:p w14:paraId="56FD368B" w14:textId="77777777" w:rsidR="000B12A8" w:rsidRDefault="000B12A8" w:rsidP="000B12A8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Materials</w:t>
      </w:r>
    </w:p>
    <w:p w14:paraId="4B224C2F" w14:textId="77777777" w:rsidR="000B12A8" w:rsidRDefault="000B12A8" w:rsidP="000B12A8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Software and hardware</w:t>
      </w:r>
    </w:p>
    <w:p w14:paraId="7DD1912B" w14:textId="77777777" w:rsidR="000B12A8" w:rsidRDefault="000B12A8" w:rsidP="000B12A8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Real estate necessities</w:t>
      </w:r>
    </w:p>
    <w:p w14:paraId="6BBB269D" w14:textId="77777777" w:rsidR="000B12A8" w:rsidRDefault="000B12A8" w:rsidP="000B12A8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Industrial necessities (tools and machinery)</w:t>
      </w:r>
    </w:p>
    <w:p w14:paraId="05C548F4" w14:textId="77777777" w:rsidR="000B12A8" w:rsidRDefault="000B12A8" w:rsidP="000B12A8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Financial and HR tools</w:t>
      </w:r>
    </w:p>
    <w:p w14:paraId="7C8C6C1D" w14:textId="77777777" w:rsidR="000B12A8" w:rsidRPr="003E4E29" w:rsidRDefault="000B12A8" w:rsidP="000B12A8">
      <w:pPr>
        <w:pStyle w:val="Heading1"/>
        <w:pBdr>
          <w:bottom w:val="single" w:sz="6" w:space="1" w:color="auto"/>
        </w:pBdr>
        <w:rPr>
          <w:color w:val="auto"/>
        </w:rPr>
      </w:pPr>
      <w:r>
        <w:rPr>
          <w:color w:val="auto"/>
        </w:rPr>
        <w:lastRenderedPageBreak/>
        <w:t>Conclusion</w:t>
      </w:r>
    </w:p>
    <w:p w14:paraId="321C8C92" w14:textId="77777777" w:rsidR="000B12A8" w:rsidRDefault="000B12A8" w:rsidP="000B12A8">
      <w:pPr>
        <w:rPr>
          <w:rFonts w:ascii="Open Sans" w:hAnsi="Open Sans" w:cs="Open Sans"/>
        </w:rPr>
      </w:pPr>
    </w:p>
    <w:p w14:paraId="0C499695" w14:textId="2E4427A3" w:rsidR="000B12A8" w:rsidRPr="003E4E29" w:rsidRDefault="000B12A8" w:rsidP="000B12A8">
      <w:pPr>
        <w:rPr>
          <w:rFonts w:ascii="Open Sans" w:hAnsi="Open Sans" w:cs="Open Sans"/>
          <w:i/>
          <w:sz w:val="20"/>
          <w:szCs w:val="20"/>
        </w:rPr>
      </w:pPr>
      <w:r w:rsidRPr="003E4E29">
        <w:rPr>
          <w:rFonts w:ascii="Open Sans" w:hAnsi="Open Sans" w:cs="Open Sans"/>
          <w:i/>
          <w:sz w:val="20"/>
          <w:szCs w:val="20"/>
        </w:rPr>
        <w:t xml:space="preserve">Provide </w:t>
      </w:r>
      <w:r>
        <w:rPr>
          <w:rFonts w:ascii="Open Sans" w:hAnsi="Open Sans" w:cs="Open Sans"/>
          <w:i/>
          <w:sz w:val="20"/>
          <w:szCs w:val="20"/>
        </w:rPr>
        <w:t xml:space="preserve">in </w:t>
      </w:r>
      <w:r w:rsidR="007A03B3">
        <w:rPr>
          <w:rFonts w:ascii="Open Sans" w:hAnsi="Open Sans" w:cs="Open Sans"/>
          <w:i/>
          <w:sz w:val="20"/>
          <w:szCs w:val="20"/>
        </w:rPr>
        <w:t>short,</w:t>
      </w:r>
      <w:r>
        <w:rPr>
          <w:rFonts w:ascii="Open Sans" w:hAnsi="Open Sans" w:cs="Open Sans"/>
          <w:i/>
          <w:sz w:val="20"/>
          <w:szCs w:val="20"/>
        </w:rPr>
        <w:t xml:space="preserve"> </w:t>
      </w:r>
      <w:r w:rsidRPr="003E4E29">
        <w:rPr>
          <w:rFonts w:ascii="Open Sans" w:hAnsi="Open Sans" w:cs="Open Sans"/>
          <w:i/>
          <w:sz w:val="20"/>
          <w:szCs w:val="20"/>
        </w:rPr>
        <w:t>the following information:</w:t>
      </w:r>
    </w:p>
    <w:p w14:paraId="7E2287ED" w14:textId="77777777" w:rsidR="000B12A8" w:rsidRDefault="000B12A8" w:rsidP="000B12A8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Project’s purpose</w:t>
      </w:r>
    </w:p>
    <w:p w14:paraId="0DC578FA" w14:textId="77777777" w:rsidR="000B12A8" w:rsidRDefault="000B12A8" w:rsidP="000B12A8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Impact</w:t>
      </w:r>
    </w:p>
    <w:p w14:paraId="6BBEB542" w14:textId="77777777" w:rsidR="000B12A8" w:rsidRDefault="000B12A8" w:rsidP="000B12A8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Beneficiary</w:t>
      </w:r>
    </w:p>
    <w:p w14:paraId="0E3C85CA" w14:textId="77777777" w:rsidR="000B12A8" w:rsidRDefault="000B12A8" w:rsidP="000B12A8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Call to action (if needed)</w:t>
      </w:r>
    </w:p>
    <w:p w14:paraId="42E53D92" w14:textId="77777777" w:rsidR="000B12A8" w:rsidRPr="003E4E29" w:rsidRDefault="000B12A8" w:rsidP="000B12A8">
      <w:pPr>
        <w:pStyle w:val="Heading1"/>
        <w:pBdr>
          <w:bottom w:val="single" w:sz="6" w:space="1" w:color="auto"/>
        </w:pBdr>
        <w:rPr>
          <w:color w:val="auto"/>
        </w:rPr>
      </w:pPr>
      <w:r>
        <w:rPr>
          <w:color w:val="auto"/>
        </w:rPr>
        <w:t>References</w:t>
      </w:r>
    </w:p>
    <w:p w14:paraId="6F77E3CD" w14:textId="77777777" w:rsidR="000B12A8" w:rsidRDefault="000B12A8" w:rsidP="000B12A8">
      <w:pPr>
        <w:rPr>
          <w:rFonts w:ascii="Open Sans" w:hAnsi="Open Sans" w:cs="Open Sans"/>
        </w:rPr>
      </w:pPr>
    </w:p>
    <w:p w14:paraId="656B208A" w14:textId="77777777" w:rsidR="000B12A8" w:rsidRPr="003E4E29" w:rsidRDefault="000B12A8" w:rsidP="000B12A8">
      <w:pPr>
        <w:rPr>
          <w:rFonts w:ascii="Open Sans" w:hAnsi="Open Sans" w:cs="Open Sans"/>
          <w:i/>
          <w:sz w:val="20"/>
          <w:szCs w:val="20"/>
        </w:rPr>
      </w:pPr>
      <w:r>
        <w:rPr>
          <w:rFonts w:ascii="Open Sans" w:hAnsi="Open Sans" w:cs="Open Sans"/>
          <w:i/>
          <w:sz w:val="20"/>
          <w:szCs w:val="20"/>
        </w:rPr>
        <w:t>List all materials used in the document, whether public articles and statistics, online resources, or internal documents.</w:t>
      </w:r>
    </w:p>
    <w:p w14:paraId="59CC2BB8" w14:textId="77777777" w:rsidR="003E4E29" w:rsidRPr="003E4E29" w:rsidRDefault="003E4E29" w:rsidP="003E4E29">
      <w:pPr>
        <w:rPr>
          <w:rFonts w:ascii="Open Sans" w:hAnsi="Open Sans" w:cs="Open Sans"/>
        </w:rPr>
      </w:pPr>
    </w:p>
    <w:p w14:paraId="08B606AB" w14:textId="77777777" w:rsidR="003E4E29" w:rsidRPr="003E4E29" w:rsidRDefault="003E4E29" w:rsidP="003E4E29">
      <w:pPr>
        <w:rPr>
          <w:rFonts w:ascii="Open Sans" w:hAnsi="Open Sans" w:cs="Open Sans"/>
        </w:rPr>
      </w:pPr>
    </w:p>
    <w:p w14:paraId="4A2A72E9" w14:textId="77777777" w:rsidR="003E4E29" w:rsidRPr="003E4E29" w:rsidRDefault="003E4E29" w:rsidP="003E4E29">
      <w:pPr>
        <w:rPr>
          <w:rFonts w:ascii="Open Sans" w:hAnsi="Open Sans" w:cs="Open Sans"/>
        </w:rPr>
      </w:pPr>
    </w:p>
    <w:sectPr w:rsidR="003E4E29" w:rsidRPr="003E4E29" w:rsidSect="001B0A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AE226E"/>
    <w:multiLevelType w:val="hybridMultilevel"/>
    <w:tmpl w:val="014ACC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7517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5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wNzAyM7AwNAJyzJR0lIJTi4sz8/NACgxrASXo+eosAAAA"/>
  </w:docVars>
  <w:rsids>
    <w:rsidRoot w:val="00972AF6"/>
    <w:rsid w:val="000B12A8"/>
    <w:rsid w:val="000B4F6D"/>
    <w:rsid w:val="001B0AC2"/>
    <w:rsid w:val="003E4E29"/>
    <w:rsid w:val="00530511"/>
    <w:rsid w:val="006F2225"/>
    <w:rsid w:val="007A03B3"/>
    <w:rsid w:val="00972AF6"/>
    <w:rsid w:val="00BE7EB1"/>
    <w:rsid w:val="00C0578F"/>
    <w:rsid w:val="00D1572C"/>
    <w:rsid w:val="00EB6320"/>
    <w:rsid w:val="00FC6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320306F"/>
  <w15:docId w15:val="{0EBF42D5-585E-9E4E-AEED-322B2D2D14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6320"/>
  </w:style>
  <w:style w:type="paragraph" w:styleId="Heading1">
    <w:name w:val="heading 1"/>
    <w:basedOn w:val="Normal"/>
    <w:next w:val="Normal"/>
    <w:link w:val="Heading1Char"/>
    <w:uiPriority w:val="9"/>
    <w:qFormat/>
    <w:rsid w:val="003E4E2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B632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B632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B632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B632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EB632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E4E2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232</Words>
  <Characters>1381</Characters>
  <Application>Microsoft Office Word</Application>
  <DocSecurity>0</DocSecurity>
  <Lines>32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adulescu</dc:creator>
  <cp:lastModifiedBy>Office User</cp:lastModifiedBy>
  <cp:revision>4</cp:revision>
  <dcterms:created xsi:type="dcterms:W3CDTF">2023-03-21T11:04:00Z</dcterms:created>
  <dcterms:modified xsi:type="dcterms:W3CDTF">2023-03-22T21:49:00Z</dcterms:modified>
</cp:coreProperties>
</file>